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6D84" w:rsidRPr="00094667" w:rsidRDefault="00DA2C82" w:rsidP="00566D84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578821"/>
          <w:sz w:val="68"/>
          <w:szCs w:val="68"/>
          <w:lang w:val="es-AR"/>
        </w:rPr>
      </w:pPr>
      <w:r w:rsidRP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t>POR FAVOR, ESCRIBA NOMBRE</w:t>
      </w:r>
      <w:r w:rsid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br/>
      </w:r>
      <w:r w:rsidRP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t>DE LA ORGANIZACIÓN</w:t>
      </w: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094667" w:rsidRPr="00094667" w:rsidTr="00094667">
        <w:trPr>
          <w:trHeight w:val="292"/>
        </w:trPr>
        <w:tc>
          <w:tcPr>
            <w:tcW w:w="10881" w:type="dxa"/>
            <w:tcBorders>
              <w:top w:val="nil"/>
              <w:bottom w:val="single" w:sz="18" w:space="0" w:color="578821"/>
            </w:tcBorders>
            <w:vAlign w:val="center"/>
          </w:tcPr>
          <w:p w:rsidR="00094667" w:rsidRPr="00094667" w:rsidRDefault="00094667" w:rsidP="00094667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br/>
            </w: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ESTAMENTO</w:t>
            </w:r>
            <w:r w:rsidR="000D28CB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 xml:space="preserve"> SOCIEDAD CIVIL</w:t>
            </w:r>
            <w:r w:rsidRPr="00094667">
              <w:rPr>
                <w:rFonts w:asciiTheme="minorHAnsi" w:hAnsiTheme="minorHAnsi"/>
                <w:color w:val="578821"/>
                <w:sz w:val="36"/>
                <w:szCs w:val="36"/>
                <w:lang w:val="en-GB"/>
              </w:rPr>
              <w:t xml:space="preserve"> </w:t>
            </w:r>
            <w:bookmarkStart w:id="0" w:name="_GoBack"/>
            <w:bookmarkEnd w:id="0"/>
          </w:p>
        </w:tc>
      </w:tr>
      <w:tr w:rsidR="00BD6F50" w:rsidRPr="00094667" w:rsidTr="00094667">
        <w:trPr>
          <w:trHeight w:val="292"/>
        </w:trPr>
        <w:tc>
          <w:tcPr>
            <w:tcW w:w="10881" w:type="dxa"/>
            <w:tcBorders>
              <w:top w:val="single" w:sz="18" w:space="0" w:color="578821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BD6F50" w:rsidRPr="00094667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566D84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80" w:lineRule="auto"/>
                    <w:rPr>
                      <w:rFonts w:asciiTheme="minorHAnsi" w:hAnsiTheme="minorHAnsi"/>
                      <w:color w:val="808080"/>
                      <w:szCs w:val="24"/>
                      <w:lang w:val="es-ES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66D84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566D84" w:rsidRPr="00094667" w:rsidRDefault="00094667">
                  <w:pPr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F871E5" w:rsidRPr="00094667" w:rsidRDefault="00F871E5" w:rsidP="00F871E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rincipal persona de contacto con RTRS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:rsidR="00BD6F50" w:rsidRPr="00094667" w:rsidRDefault="00F871E5" w:rsidP="00F871E5">
                  <w:pPr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  <w:r w:rsidR="00566D84"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:</w:t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:rsidR="00BD6F50" w:rsidRPr="00094667" w:rsidRDefault="00566D84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Inserte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el link correspondiente, si lo hubiera</w:t>
                  </w:r>
                </w:p>
              </w:tc>
            </w:tr>
            <w:tr w:rsidR="00BD6F50" w:rsidRPr="0009466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:rsidR="00BD6F50" w:rsidRPr="00094667" w:rsidRDefault="00BD6F50">
            <w:pPr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formó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sobre su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membresía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 RTRS, tanto e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terna como externamente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timuló proactivamente a ot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ras compañías (por ejemplo, ONG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, productores o compañías) para dar apoyo, obtener la certificación RTRS o tornándose miembros de RTRS?</w:t>
            </w:r>
          </w:p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algún evento, curso o consulta pública de RTRS?</w:t>
            </w:r>
          </w:p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 en cuáles y en qué consistió la participación.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  <w:lang w:val="es-ES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apacitación en países productivos?</w:t>
            </w:r>
          </w:p>
          <w:p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094667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capacitación o recaudó/contribuyó con fondos para poder dar apoyo a actividades tales como capacitación y otras?</w:t>
            </w:r>
          </w:p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cuánta</w:t>
            </w:r>
            <w:r w:rsidR="008E1A0C"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material o conocimientos específicos a los individuos relacionados con la producción de soja responsable y a la RTRS?</w:t>
            </w:r>
          </w:p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:rsidR="00AF6B07" w:rsidRPr="00094667" w:rsidRDefault="00AF6B0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color w:val="D88F21"/>
                <w:sz w:val="10"/>
                <w:szCs w:val="10"/>
                <w:lang w:val="es-ES"/>
              </w:rPr>
            </w:pPr>
          </w:p>
          <w:p w:rsidR="00BD6F50" w:rsidRPr="00094667" w:rsidRDefault="0009466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METAS PARA EL PRÓXIMO AÑ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Mencione las acciones que se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mplementarán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en el año entrante para promover la producción de soja responsable</w:t>
            </w:r>
          </w:p>
        </w:tc>
      </w:tr>
      <w:tr w:rsidR="00BD6F50" w:rsidRPr="0009466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A659BB" w:rsidRPr="00094667" w:rsidRDefault="00A659BB">
      <w:pPr>
        <w:rPr>
          <w:rFonts w:asciiTheme="minorHAnsi" w:hAnsiTheme="minorHAnsi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/>
            </w:tcBorders>
            <w:vAlign w:val="center"/>
          </w:tcPr>
          <w:p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sectPr w:rsidR="00BD6F50" w:rsidRPr="00094667" w:rsidSect="00094667">
      <w:headerReference w:type="even" r:id="rId6"/>
      <w:headerReference w:type="default" r:id="rId7"/>
      <w:footerReference w:type="even" r:id="rId8"/>
      <w:footerReference w:type="default" r:id="rId9"/>
      <w:pgSz w:w="12240" w:h="15840"/>
      <w:pgMar w:top="2410" w:right="720" w:bottom="720" w:left="720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6C31" w:rsidRDefault="00036C31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:rsidR="00036C31" w:rsidRDefault="00036C31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panose1 w:val="020B0604020202020204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BD6F50" w:rsidRPr="00BD6F50">
      <w:trPr>
        <w:trHeight w:val="271"/>
      </w:trPr>
      <w:tc>
        <w:tcPr>
          <w:tcW w:w="1429" w:type="pct"/>
        </w:tcPr>
        <w:p w:rsidR="00BD6F50" w:rsidRDefault="00BD6F50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>
            <w:rPr>
              <w:rFonts w:ascii="Futura Bk BT" w:hAnsi="Futura Bk BT"/>
              <w:b/>
              <w:color w:val="006600"/>
              <w:szCs w:val="24"/>
            </w:rPr>
            <w:fldChar w:fldCharType="begin"/>
          </w:r>
          <w:r>
            <w:rPr>
              <w:rFonts w:ascii="Futura Bk BT" w:hAnsi="Futura Bk BT"/>
              <w:b/>
              <w:color w:val="006600"/>
              <w:szCs w:val="24"/>
            </w:rPr>
            <w:instrText xml:space="preserve"> PAGE   \* MERGEFORMAT </w:instrTex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end"/>
          </w:r>
        </w:p>
      </w:tc>
      <w:tc>
        <w:tcPr>
          <w:tcW w:w="3571" w:type="pct"/>
        </w:tcPr>
        <w:p w:rsidR="00BD6F50" w:rsidRDefault="00BD6F50">
          <w:pPr>
            <w:pStyle w:val="Footer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:rsidR="00BD6F50" w:rsidRDefault="00BD6F50">
    <w:pPr>
      <w:pStyle w:val="Footer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094667" w:rsidRPr="00B71271" w:rsidTr="00217EDB">
      <w:trPr>
        <w:trHeight w:val="283"/>
      </w:trPr>
      <w:tc>
        <w:tcPr>
          <w:tcW w:w="4150" w:type="pct"/>
        </w:tcPr>
        <w:p w:rsidR="00094667" w:rsidRPr="005701B6" w:rsidRDefault="00094667" w:rsidP="00094667">
          <w:pPr>
            <w:pStyle w:val="Footer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:rsidR="00094667" w:rsidRPr="005701B6" w:rsidRDefault="00094667" w:rsidP="00094667">
          <w:pPr>
            <w:pStyle w:val="Footer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:rsidR="00BD6F50" w:rsidRDefault="00BD6F50">
    <w:pPr>
      <w:pStyle w:val="Foo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6C31" w:rsidRDefault="00036C31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:rsidR="00036C31" w:rsidRDefault="00036C31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6F50" w:rsidRDefault="00094667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D6F50" w:rsidRDefault="00BD6F50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:rsidR="00BD6F50" w:rsidRDefault="00BD6F50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" stroked="f">
              <v:path arrowok="t"/>
              <v:textbox>
                <w:txbxContent>
                  <w:p w:rsidR="00BD6F50" w:rsidRDefault="00BD6F50">
                    <w:pPr>
                      <w:pStyle w:val="Header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:rsidR="00BD6F50" w:rsidRDefault="00BD6F50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D6F50" w:rsidRDefault="00BD6F50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noProof/>
                              <w:color w:val="003300"/>
                              <w:sz w:val="56"/>
                              <w:szCs w:val="24"/>
                            </w:rPr>
                            <w:t>Annual Report</w:t>
                          </w:r>
                        </w:p>
                        <w:p w:rsidR="00BD6F50" w:rsidRDefault="00BD6F50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" stroked="f">
              <v:path arrowok="t"/>
              <v:textbox>
                <w:txbxContent>
                  <w:p w:rsidR="00BD6F50" w:rsidRDefault="00BD6F50">
                    <w:pPr>
                      <w:pStyle w:val="Header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noProof/>
                        <w:color w:val="003300"/>
                        <w:sz w:val="56"/>
                        <w:szCs w:val="24"/>
                      </w:rPr>
                      <w:t>Annual Report</w:t>
                    </w:r>
                  </w:p>
                  <w:p w:rsidR="00BD6F50" w:rsidRDefault="00BD6F50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9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F50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6F50" w:rsidRDefault="00094667" w:rsidP="00094667">
    <w:pPr>
      <w:pStyle w:val="Header"/>
      <w:ind w:left="-709" w:right="-682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>
          <wp:extent cx="7722606" cy="1284955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abezal Base reports CIVIL Society-ESP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6111" cy="1300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6F50">
      <w:rPr>
        <w:rFonts w:ascii="Oswald" w:hAnsi="Oswald"/>
        <w:b/>
        <w:sz w:val="24"/>
        <w:szCs w:val="24"/>
      </w:rPr>
      <w:t xml:space="preserve">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BVJmZoYmJiaGJko6SsGpxcWZ+XkgBYa1ANVXxUQsAAAA"/>
  </w:docVars>
  <w:rsids>
    <w:rsidRoot w:val="001C45C4"/>
    <w:rsid w:val="00007BA7"/>
    <w:rsid w:val="00036C31"/>
    <w:rsid w:val="00057A31"/>
    <w:rsid w:val="00094667"/>
    <w:rsid w:val="000A01AC"/>
    <w:rsid w:val="000A42A7"/>
    <w:rsid w:val="000D28CB"/>
    <w:rsid w:val="000F5B18"/>
    <w:rsid w:val="00107AE7"/>
    <w:rsid w:val="0017102A"/>
    <w:rsid w:val="001C45C4"/>
    <w:rsid w:val="00261CFB"/>
    <w:rsid w:val="00262726"/>
    <w:rsid w:val="00286167"/>
    <w:rsid w:val="002A5EC4"/>
    <w:rsid w:val="00384823"/>
    <w:rsid w:val="003D6526"/>
    <w:rsid w:val="003E1E8C"/>
    <w:rsid w:val="00424554"/>
    <w:rsid w:val="00432AB2"/>
    <w:rsid w:val="00463296"/>
    <w:rsid w:val="00472FDC"/>
    <w:rsid w:val="004B178B"/>
    <w:rsid w:val="004B7058"/>
    <w:rsid w:val="004F35FD"/>
    <w:rsid w:val="00531E0E"/>
    <w:rsid w:val="00566D84"/>
    <w:rsid w:val="005A521F"/>
    <w:rsid w:val="005C5864"/>
    <w:rsid w:val="005C5DC3"/>
    <w:rsid w:val="00632CB8"/>
    <w:rsid w:val="00647465"/>
    <w:rsid w:val="00685F27"/>
    <w:rsid w:val="00783589"/>
    <w:rsid w:val="00793B88"/>
    <w:rsid w:val="007D59BE"/>
    <w:rsid w:val="007E735D"/>
    <w:rsid w:val="007F18AB"/>
    <w:rsid w:val="00823866"/>
    <w:rsid w:val="00842E34"/>
    <w:rsid w:val="00857D24"/>
    <w:rsid w:val="008844C5"/>
    <w:rsid w:val="008B7E41"/>
    <w:rsid w:val="008C16DA"/>
    <w:rsid w:val="008E1A0C"/>
    <w:rsid w:val="008F1BEE"/>
    <w:rsid w:val="00955CCC"/>
    <w:rsid w:val="009A5868"/>
    <w:rsid w:val="009C0C1B"/>
    <w:rsid w:val="009D62CE"/>
    <w:rsid w:val="00A23CC4"/>
    <w:rsid w:val="00A41F5D"/>
    <w:rsid w:val="00A659BB"/>
    <w:rsid w:val="00A7455D"/>
    <w:rsid w:val="00A973B2"/>
    <w:rsid w:val="00AF6B07"/>
    <w:rsid w:val="00B01091"/>
    <w:rsid w:val="00B06C7C"/>
    <w:rsid w:val="00B10B59"/>
    <w:rsid w:val="00B75053"/>
    <w:rsid w:val="00B97D0A"/>
    <w:rsid w:val="00BD6F50"/>
    <w:rsid w:val="00BF0345"/>
    <w:rsid w:val="00C1461D"/>
    <w:rsid w:val="00C50A4A"/>
    <w:rsid w:val="00C50D7E"/>
    <w:rsid w:val="00C94B62"/>
    <w:rsid w:val="00CC40AE"/>
    <w:rsid w:val="00CF75D4"/>
    <w:rsid w:val="00D81E9E"/>
    <w:rsid w:val="00D9656F"/>
    <w:rsid w:val="00DA2C82"/>
    <w:rsid w:val="00DC76EA"/>
    <w:rsid w:val="00DF540E"/>
    <w:rsid w:val="00E02BDE"/>
    <w:rsid w:val="00E12452"/>
    <w:rsid w:val="00E84453"/>
    <w:rsid w:val="00E91D35"/>
    <w:rsid w:val="00F34781"/>
    <w:rsid w:val="00F8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0AE1AD9"/>
  <w15:chartTrackingRefBased/>
  <w15:docId w15:val="{0982A491-6C46-2842-9494-7B089A6C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CommentReference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s-MX"/>
    </w:rPr>
  </w:style>
  <w:style w:type="character" w:styleId="CommentReference">
    <w:name w:val="annotation reference"/>
    <w:aliases w:val="Header Char"/>
    <w:link w:val="Header"/>
    <w:uiPriority w:val="99"/>
    <w:semiHidden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4"/>
      <w:szCs w:val="24"/>
      <w:lang w:val="es-MX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1</Words>
  <Characters>1042</Characters>
  <Application>Microsoft Office Word</Application>
  <DocSecurity>0</DocSecurity>
  <Lines>1042</Lines>
  <Paragraphs>10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icrosoft Office User</cp:lastModifiedBy>
  <cp:revision>4</cp:revision>
  <dcterms:created xsi:type="dcterms:W3CDTF">2019-12-20T19:56:00Z</dcterms:created>
  <dcterms:modified xsi:type="dcterms:W3CDTF">2019-12-20T20:03:00Z</dcterms:modified>
</cp:coreProperties>
</file>